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42212" w14:textId="77777777" w:rsidR="00BF5926" w:rsidRPr="00BF5926" w:rsidRDefault="00BF5926" w:rsidP="00BF5926">
      <w:pPr>
        <w:spacing w:line="240" w:lineRule="auto"/>
        <w:rPr>
          <w:rFonts w:ascii="Times New Roman" w:hAnsi="Times New Roman" w:cs="Times New Roman"/>
          <w:b/>
          <w:bCs/>
        </w:rPr>
      </w:pPr>
      <w:r w:rsidRPr="00BF5926">
        <w:rPr>
          <w:rFonts w:ascii="Times New Roman" w:hAnsi="Times New Roman" w:cs="Times New Roman"/>
          <w:b/>
          <w:bCs/>
        </w:rPr>
        <w:t>Copyright Release Form</w:t>
      </w:r>
    </w:p>
    <w:p w14:paraId="142BF15C" w14:textId="757FCD1D" w:rsidR="00BF5926" w:rsidRPr="00BF5926" w:rsidRDefault="000A6046" w:rsidP="00BF5926">
      <w:p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y 26</w:t>
      </w:r>
      <w:r w:rsidR="00BF5926" w:rsidRPr="00BF5926">
        <w:rPr>
          <w:rFonts w:ascii="Times New Roman" w:hAnsi="Times New Roman" w:cs="Times New Roman"/>
          <w:b/>
          <w:bCs/>
        </w:rPr>
        <w:t>, 202</w:t>
      </w:r>
      <w:r>
        <w:rPr>
          <w:rFonts w:ascii="Times New Roman" w:hAnsi="Times New Roman" w:cs="Times New Roman"/>
          <w:b/>
          <w:bCs/>
        </w:rPr>
        <w:t>3</w:t>
      </w:r>
    </w:p>
    <w:p w14:paraId="7A279CC4" w14:textId="631BAF9F" w:rsidR="00BF5926" w:rsidRPr="00BF5926" w:rsidRDefault="00BF5926" w:rsidP="00BF5926">
      <w:pPr>
        <w:spacing w:line="240" w:lineRule="auto"/>
        <w:rPr>
          <w:rFonts w:ascii="Times New Roman" w:hAnsi="Times New Roman" w:cs="Times New Roman"/>
          <w:b/>
          <w:bCs/>
        </w:rPr>
      </w:pPr>
      <w:r w:rsidRPr="00BF5926">
        <w:rPr>
          <w:rFonts w:ascii="Times New Roman" w:hAnsi="Times New Roman" w:cs="Times New Roman"/>
          <w:b/>
          <w:bCs/>
        </w:rPr>
        <w:t>Graduate School</w:t>
      </w:r>
    </w:p>
    <w:p w14:paraId="4BEF4869" w14:textId="3F587479" w:rsidR="00BF5926" w:rsidRPr="00BF5926" w:rsidRDefault="00BF5926" w:rsidP="00BF5926">
      <w:pPr>
        <w:spacing w:line="240" w:lineRule="auto"/>
        <w:rPr>
          <w:rFonts w:ascii="Times New Roman" w:hAnsi="Times New Roman" w:cs="Times New Roman"/>
          <w:b/>
          <w:bCs/>
        </w:rPr>
      </w:pPr>
      <w:r w:rsidRPr="00BF5926">
        <w:rPr>
          <w:rFonts w:ascii="Times New Roman" w:hAnsi="Times New Roman" w:cs="Times New Roman"/>
          <w:b/>
          <w:bCs/>
        </w:rPr>
        <w:t>Virginia Tech</w:t>
      </w:r>
    </w:p>
    <w:p w14:paraId="2B3A5C22" w14:textId="77777777" w:rsidR="00BF5926" w:rsidRDefault="00BF5926" w:rsidP="00BF5926">
      <w:pPr>
        <w:spacing w:line="240" w:lineRule="auto"/>
        <w:rPr>
          <w:rFonts w:ascii="Times New Roman" w:hAnsi="Times New Roman" w:cs="Times New Roman"/>
          <w:b/>
          <w:bCs/>
        </w:rPr>
      </w:pPr>
      <w:r w:rsidRPr="00BF5926">
        <w:rPr>
          <w:rFonts w:ascii="Times New Roman" w:hAnsi="Times New Roman" w:cs="Times New Roman"/>
          <w:b/>
          <w:bCs/>
        </w:rPr>
        <w:t>Blacksburg, VA</w:t>
      </w:r>
    </w:p>
    <w:p w14:paraId="6A9F0BE8" w14:textId="77777777" w:rsidR="00B56D6D" w:rsidRDefault="00B56D6D" w:rsidP="00BF5926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0CC8C694" w14:textId="77777777" w:rsidR="00B56D6D" w:rsidRPr="00BF5926" w:rsidRDefault="00B56D6D" w:rsidP="00BF5926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276DFB3E" w14:textId="0379036B" w:rsidR="00BF5926" w:rsidRDefault="00BF5926" w:rsidP="00BF5926">
      <w:pPr>
        <w:spacing w:line="600" w:lineRule="auto"/>
        <w:jc w:val="both"/>
        <w:rPr>
          <w:rFonts w:ascii="Times New Roman" w:hAnsi="Times New Roman" w:cs="Times New Roman"/>
        </w:rPr>
      </w:pPr>
      <w:r w:rsidRPr="00BF5926">
        <w:rPr>
          <w:rFonts w:ascii="Times New Roman" w:hAnsi="Times New Roman" w:cs="Times New Roman"/>
        </w:rPr>
        <w:t>In accordance with Virginia Tech Graduate School requirements for the ETD submission, I hereby grant Virginia Tech a non-exclusive license to use my copyrighted dissertation entitled “</w:t>
      </w:r>
      <w:r w:rsidR="000A6046" w:rsidRPr="000A6046">
        <w:rPr>
          <w:rFonts w:ascii="Times New Roman" w:hAnsi="Times New Roman" w:cs="Times New Roman"/>
        </w:rPr>
        <w:t>Age of Information: Fundamentals,</w:t>
      </w:r>
      <w:r w:rsidR="000A6046">
        <w:rPr>
          <w:rFonts w:ascii="Times New Roman" w:hAnsi="Times New Roman" w:cs="Times New Roman"/>
        </w:rPr>
        <w:t xml:space="preserve"> </w:t>
      </w:r>
      <w:r w:rsidR="000A6046" w:rsidRPr="000A6046">
        <w:rPr>
          <w:rFonts w:ascii="Times New Roman" w:hAnsi="Times New Roman" w:cs="Times New Roman"/>
        </w:rPr>
        <w:t>Distributions, and Applications</w:t>
      </w:r>
      <w:r w:rsidRPr="00BF5926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>.</w:t>
      </w:r>
      <w:r w:rsidRPr="00BF5926">
        <w:rPr>
          <w:rFonts w:ascii="Times New Roman" w:hAnsi="Times New Roman" w:cs="Times New Roman"/>
        </w:rPr>
        <w:t xml:space="preserve"> The license shall include the right to archive the dissertation by Virginia Tech. I retain all ownership rights to the copyright of my dissertation. Moreover, I retain the right to use all or part of this dissertation to write articles or books in the future. </w:t>
      </w:r>
    </w:p>
    <w:p w14:paraId="684B6C55" w14:textId="3B5B134B" w:rsidR="00B56D6D" w:rsidRDefault="00B56D6D" w:rsidP="00BF5926">
      <w:pPr>
        <w:spacing w:line="600" w:lineRule="auto"/>
        <w:jc w:val="both"/>
        <w:rPr>
          <w:rFonts w:ascii="Times New Roman" w:hAnsi="Times New Roman" w:cs="Times New Roman"/>
        </w:rPr>
      </w:pPr>
    </w:p>
    <w:p w14:paraId="666965FA" w14:textId="1CFC3B18" w:rsidR="00B56D6D" w:rsidRPr="00BF5926" w:rsidRDefault="00C6670D" w:rsidP="00BF5926">
      <w:pPr>
        <w:spacing w:line="60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373B8A6" wp14:editId="597F833B">
            <wp:extent cx="2395728" cy="292608"/>
            <wp:effectExtent l="0" t="0" r="5080" b="0"/>
            <wp:docPr id="20967881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788167" name="Picture 1" descr="A screenshot of a computer&#10;&#10;Description automatically generated"/>
                    <pic:cNvPicPr/>
                  </pic:nvPicPr>
                  <pic:blipFill rotWithShape="1">
                    <a:blip r:embed="rId4"/>
                    <a:srcRect l="8733" t="44730" r="27003" b="41309"/>
                    <a:stretch/>
                  </pic:blipFill>
                  <pic:spPr bwMode="auto">
                    <a:xfrm>
                      <a:off x="0" y="0"/>
                      <a:ext cx="2395728" cy="292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C6C7CD" w14:textId="5D11C843" w:rsidR="005D7866" w:rsidRPr="00BF5926" w:rsidRDefault="000A6046" w:rsidP="00BF5926">
      <w:pPr>
        <w:spacing w:line="60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ohamed Abd-</w:t>
      </w:r>
      <w:proofErr w:type="spellStart"/>
      <w:r>
        <w:rPr>
          <w:rFonts w:ascii="Times New Roman" w:hAnsi="Times New Roman" w:cs="Times New Roman"/>
          <w:b/>
          <w:bCs/>
        </w:rPr>
        <w:t>Elaziz</w:t>
      </w:r>
      <w:proofErr w:type="spellEnd"/>
      <w:r>
        <w:rPr>
          <w:rFonts w:ascii="Times New Roman" w:hAnsi="Times New Roman" w:cs="Times New Roman"/>
          <w:b/>
          <w:bCs/>
        </w:rPr>
        <w:t xml:space="preserve"> Abd-Elmagid Ali</w:t>
      </w:r>
      <w:r w:rsidR="00BF5926">
        <w:rPr>
          <w:rFonts w:ascii="Times New Roman" w:hAnsi="Times New Roman" w:cs="Times New Roman"/>
          <w:b/>
          <w:bCs/>
        </w:rPr>
        <w:t>.</w:t>
      </w:r>
    </w:p>
    <w:sectPr w:rsidR="005D7866" w:rsidRPr="00BF5926" w:rsidSect="00CD7B1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NLUwNzIwtTAzMjJQ0lEKTi0uzszPAykwrAUA9V4jZSwAAAA="/>
    <w:docVar w:name="FLIR_DOCUMENT_ID" w:val="b4be1bc7-2d60-400d-bb21-1c2a4a2a0c51"/>
  </w:docVars>
  <w:rsids>
    <w:rsidRoot w:val="000A7E4F"/>
    <w:rsid w:val="000A6046"/>
    <w:rsid w:val="000A7E4F"/>
    <w:rsid w:val="0019223D"/>
    <w:rsid w:val="003E19AC"/>
    <w:rsid w:val="004250B9"/>
    <w:rsid w:val="00672368"/>
    <w:rsid w:val="006A021C"/>
    <w:rsid w:val="006F1A84"/>
    <w:rsid w:val="009558E8"/>
    <w:rsid w:val="00B56D6D"/>
    <w:rsid w:val="00BF5926"/>
    <w:rsid w:val="00C6670D"/>
    <w:rsid w:val="00CE114E"/>
    <w:rsid w:val="00D93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56B98"/>
  <w15:chartTrackingRefBased/>
  <w15:docId w15:val="{D41C6441-50E8-427E-8EA7-74374B1C4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3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, Ahmed Salah Nabih</dc:creator>
  <cp:keywords/>
  <dc:description/>
  <cp:lastModifiedBy>Abd-Elmagid, Mohamed</cp:lastModifiedBy>
  <cp:revision>6</cp:revision>
  <dcterms:created xsi:type="dcterms:W3CDTF">2023-05-25T17:55:00Z</dcterms:created>
  <dcterms:modified xsi:type="dcterms:W3CDTF">2023-05-27T01:07:00Z</dcterms:modified>
</cp:coreProperties>
</file>